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A0ECF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5F8D52" wp14:editId="2E15F5C6">
                <wp:simplePos x="0" y="0"/>
                <wp:positionH relativeFrom="column">
                  <wp:posOffset>638175</wp:posOffset>
                </wp:positionH>
                <wp:positionV relativeFrom="paragraph">
                  <wp:posOffset>-430530</wp:posOffset>
                </wp:positionV>
                <wp:extent cx="4610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0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8AD936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365F7E25" w14:textId="42BE2178" w:rsidR="004908FF" w:rsidRPr="004E2360" w:rsidRDefault="001814B1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Retail Operations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5F8D52" id="Rectangle 2" o:spid="_x0000_s1026" style="position:absolute;margin-left:50.25pt;margin-top:-33.9pt;width:36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qaUYwIAADAFAAAOAAAAZHJzL2Uyb0RvYy54bWysVN9r2zAQfh/sfxB6Xx2HNGtDnRISOgal&#10;LW1HnxVZSsxknXZSYmd//U6y44ausDH2It/5fuq773R13daG7RX6CmzB87MRZ8pKKCu7Kfi355tP&#10;F5z5IGwpDFhV8IPy/Hr+8cNV42ZqDFswpUJGSayfNa7g2xDcLMu83Kpa+DNwypJRA9YikIqbrETR&#10;UPbaZOPRaJo1gKVDkMp7+rvqjHye8mutZLjX2qvATMGpt5BOTOc6ntn8Ssw2KNy2kn0b4h+6qEVl&#10;qeiQaiWCYDusfktVVxLBgw5nEuoMtK6kSneg2+SjN7d52gqn0l0IHO8GmPz/Syvv9k/uAQmGxvmZ&#10;JzHeotVYxy/1x9oE1mEAS7WBSfo5mebUMWEqyZaPLqb55TTCmb2GO/Thi4KaRaHgSNNIIIn9rQ+d&#10;69ElVvNgqvKmMiYpuFkvDbK9oMldjlej8zQsyn7ilr02naRwMCoGG/uoNKtKajNPFROf1JBPSKls&#10;OLabvGOYptpD4PjPgb1/DFWJa0PwX1QdIlJlsGEIrisL+F718nveI6w7f0L75N5RDO267Ye5hvLw&#10;gAyhI7138qaiOdwKHx4EEstpdrS54Z4ObaApOPQSZ1vAn+/9j/5EPrJy1tDWFNz/2AlUnJmvlmh5&#10;mU8mcc2SMjn/PCYFTy3rU4vd1Uug8eb0RjiZxOgfzFHUCPULLfgiViWTsJJqF1wGPCrL0G0zPRFS&#10;LRbJjVbLiXBrn5w8EiDy7Ll9Eeh6Mgbi8R0cN0zM3nCy842jsbDYBdBVImyEuMO1h57WMlG+f0Li&#10;3p/qyev1oZv/AgAA//8DAFBLAwQUAAYACAAAACEASG+PRuAAAAALAQAADwAAAGRycy9kb3ducmV2&#10;LnhtbEyPwU7DMBBE70j8g7VIXFBrk0IahThVoUJCiAulgqsbL0lEvA6x04a/Z3uC4+yMZt8Uq8l1&#10;4oBDaD1puJ4rEEiVty3VGnZvj7MMRIiGrOk8oYYfDLAqz88Kk1t/pFc8bGMtuIRCbjQ0Mfa5lKFq&#10;0Jkw9z0Se59+cCayHGppB3PkctfJRKlUOtMSf2hMjw8NVl/b0Wl4ftpc3aw/st6/JN++3rxPI473&#10;Wl9eTOs7EBGn+BeGEz6jQ8lMez+SDaJjrdQtRzXM0iVv4ESWpHzZn6zFAmRZyP8byl8AAAD//wMA&#10;UEsBAi0AFAAGAAgAAAAhALaDOJL+AAAA4QEAABMAAAAAAAAAAAAAAAAAAAAAAFtDb250ZW50X1R5&#10;cGVzXS54bWxQSwECLQAUAAYACAAAACEAOP0h/9YAAACUAQAACwAAAAAAAAAAAAAAAAAvAQAAX3Jl&#10;bHMvLnJlbHNQSwECLQAUAAYACAAAACEA/w6mlGMCAAAwBQAADgAAAAAAAAAAAAAAAAAuAgAAZHJz&#10;L2Uyb0RvYy54bWxQSwECLQAUAAYACAAAACEASG+PRuAAAAALAQAADwAAAAAAAAAAAAAAAAC9BAAA&#10;ZHJzL2Rvd25yZXYueG1sUEsFBgAAAAAEAAQA8wAAAMoFAAAAAA==&#10;" fillcolor="#92d050" strokecolor="#70ad47 [3209]" strokeweight=".5pt">
                <v:textbox>
                  <w:txbxContent>
                    <w:p w14:paraId="578AD936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365F7E25" w14:textId="42BE2178" w:rsidR="004908FF" w:rsidRPr="004E2360" w:rsidRDefault="001814B1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Retail Operations Manag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EA0C5F" wp14:editId="10E96431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8D304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0806DBF1" w14:textId="77777777" w:rsidR="00260FE8" w:rsidRDefault="00260FE8" w:rsidP="00ED20B5"/>
    <w:p w14:paraId="0A305DA2" w14:textId="77777777" w:rsidR="00260FE8" w:rsidRDefault="00260FE8" w:rsidP="00ED20B5"/>
    <w:p w14:paraId="7C84C25A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0C20E0DF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4B570CF" wp14:editId="1FB59A34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455C8" w14:textId="77777777" w:rsidR="004E2360" w:rsidRPr="001814B1" w:rsidRDefault="004E2360" w:rsidP="001814B1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14B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75CBD223" w14:textId="77777777" w:rsidR="004E2360" w:rsidRPr="001814B1" w:rsidRDefault="004E2360" w:rsidP="001814B1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14B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1814B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1814B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1814B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7498BEB" w14:textId="77777777" w:rsidR="00CD4A5C" w:rsidRPr="001814B1" w:rsidRDefault="00CD4A5C" w:rsidP="001814B1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B896BF2" w14:textId="77777777" w:rsidR="004E2360" w:rsidRPr="001814B1" w:rsidRDefault="004E2360" w:rsidP="001814B1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1814B1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174A85ED" w14:textId="77777777" w:rsidR="001814B1" w:rsidRPr="001814B1" w:rsidRDefault="001814B1" w:rsidP="001814B1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 am interested in the Retail Operations Manager position that is available with your (company Name) at this time. As a highly dedicated and experienced Retail Operations professional with strong leadership and interpersonal skills, along with a proven track record of managing all facets of retail store operations, and coordination, I am positioned to significantly contribute to the (hiring company name) goals in this role. </w:t>
                            </w:r>
                          </w:p>
                          <w:p w14:paraId="21009829" w14:textId="77777777" w:rsidR="001814B1" w:rsidRPr="001814B1" w:rsidRDefault="001814B1" w:rsidP="001814B1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y background includes leading retail operations, and sales strategies to efficiently drive business and customer service for multi-unit retail chains. From leading sales operations to hiring and training employees, and establishing revenue-boosting strategies, I excel at propelling sales and revenue growth, managing retail operations team, and achieving maximum profit while striving to maintain competitive advantage and ensuring exemplary customer satisfaction and experiences. </w:t>
                            </w:r>
                          </w:p>
                          <w:p w14:paraId="2EDA262D" w14:textId="77777777" w:rsidR="001814B1" w:rsidRPr="001814B1" w:rsidRDefault="001814B1" w:rsidP="001814B1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ighlights of my experience include – </w:t>
                            </w:r>
                          </w:p>
                          <w:p w14:paraId="01F7588E" w14:textId="77777777" w:rsidR="001814B1" w:rsidRPr="001814B1" w:rsidRDefault="001814B1" w:rsidP="001814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eveloping a pipeline of 20 high profile sites in under three years, opening five new stores, and leading two of them to achieve their IRR targets within a few months of launch.</w:t>
                            </w:r>
                          </w:p>
                          <w:p w14:paraId="090CE8A6" w14:textId="77777777" w:rsidR="001814B1" w:rsidRPr="001814B1" w:rsidRDefault="001814B1" w:rsidP="001814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uccessfully managing retail operations, staff, and marketing for ten retail locations for (Company name), increasing annual revenue by 53% across all locations within just three years.</w:t>
                            </w:r>
                          </w:p>
                          <w:p w14:paraId="4F45F076" w14:textId="77777777" w:rsidR="001814B1" w:rsidRPr="001814B1" w:rsidRDefault="001814B1" w:rsidP="001814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urpassing determined revenue goals through top-line sales growth, strict expense control management, and drastic margin improvement from 34 %to 67%.</w:t>
                            </w:r>
                          </w:p>
                          <w:p w14:paraId="4926CCA1" w14:textId="77777777" w:rsidR="001814B1" w:rsidRPr="001814B1" w:rsidRDefault="001814B1" w:rsidP="001814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aching, training, and developing a top-performing retail operations team, resulting in greater customer satisfaction and retention.</w:t>
                            </w:r>
                          </w:p>
                          <w:p w14:paraId="70850B03" w14:textId="77777777" w:rsidR="001814B1" w:rsidRPr="001814B1" w:rsidRDefault="001814B1" w:rsidP="001814B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verseeing inventory control, merchandising efforts, and dynamic marketing campaigns leading to expenditure cuts and increasing profit margins.</w:t>
                            </w:r>
                          </w:p>
                          <w:p w14:paraId="3B0459B7" w14:textId="77777777" w:rsidR="001814B1" w:rsidRPr="001814B1" w:rsidRDefault="001814B1" w:rsidP="001814B1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y skills in retail operations management and dynamic sales leadership are finely honed, and my additional strengths will readily translate to your environment, as I start working as your next Retail Operations Manager. The chance to offer more insight into my qualifications would be most welcome. </w:t>
                            </w:r>
                          </w:p>
                          <w:p w14:paraId="30F2A36A" w14:textId="77777777" w:rsidR="001814B1" w:rsidRPr="001814B1" w:rsidRDefault="001814B1" w:rsidP="001814B1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your time and consideration. I look forward to speaking with you soon. </w:t>
                            </w:r>
                          </w:p>
                          <w:p w14:paraId="6773DC7E" w14:textId="77777777" w:rsidR="001814B1" w:rsidRPr="001814B1" w:rsidRDefault="001814B1" w:rsidP="001814B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incerely, </w:t>
                            </w:r>
                          </w:p>
                          <w:p w14:paraId="62DEB672" w14:textId="77777777" w:rsidR="001814B1" w:rsidRPr="001814B1" w:rsidRDefault="001814B1" w:rsidP="001814B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814B1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14:paraId="0C334B9E" w14:textId="77777777" w:rsidR="008E2357" w:rsidRPr="001814B1" w:rsidRDefault="008E2357" w:rsidP="001814B1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26E893BD" w14:textId="77777777" w:rsidR="008E2357" w:rsidRPr="001814B1" w:rsidRDefault="008E2357" w:rsidP="001814B1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3787AFF" w14:textId="77777777" w:rsidR="004E2360" w:rsidRPr="001814B1" w:rsidRDefault="004E2360" w:rsidP="001814B1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B570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2eOEQIAAP4DAAAOAAAAZHJzL2Uyb0RvYy54bWysU9tu2zAMfR+wfxD0vjgOkiYx4hRdugwD&#10;ugvQ7QNkWY6FyaJGKbG7rx+luGnQvQ3Tg0CK1BF5eLS5HTrDTgq9BlvyfDLlTFkJtbaHkv/4vn+3&#10;4swHYWthwKqSPynPb7dv32x6V6gZtGBqhYxArC96V/I2BFdkmZet6oSfgFOWgg1gJwK5eMhqFD2h&#10;dyabTac3WQ9YOwSpvKfT+3OQbxN+0ygZvjaNV4GZklNtIe2Y9iru2XYjigMK12o5liH+oYpOaEuP&#10;XqDuRRDsiPovqE5LBA9NmEjoMmgaLVXqgbrJp6+6eWyFU6kXIse7C03+/8HKL6dH9w1ZGN7DQANM&#10;TXj3APKnZxZ2rbAHdYcIfatETQ/nkbKsd74Yr0aqfeEjSNV/hpqGLI4BEtDQYBdZoT4ZodMAni6k&#10;qyEwSYc389VyuV5wJim2muWrfJnGkoni+bpDHz4q6Fg0So401QQvTg8+xHJE8ZwSX/NgdL3XxiQH&#10;D9XOIDsJUsA+rdTBqzRjWV/y9WK2SMgW4v0kjk4HUqjRHVU3jeusmUjHB1unlCC0OdtUibEjP5GS&#10;MzlhqAam65G8SFcF9RMRhnAWJH0gMlrA35z1JMaS+19HgYoz88kS6et8Po/qTc58sZyRg9eR6joi&#10;rCSokgfOzuYuJMVHOizc0XAanWh7qWQsmUSW2Bw/RFTxtZ+yXr7t9g8AAAD//wMAUEsDBBQABgAI&#10;AAAAIQAfQiXn3gAAAAkBAAAPAAAAZHJzL2Rvd25yZXYueG1sTI/BbsIwEETvlfoP1lbqpSoOJBAa&#10;4qC2UqteoXzAJl6SiHgdxYaEv685ldusZjXzJt9OphMXGlxrWcF8FoEgrqxuuVZw+P16XYNwHllj&#10;Z5kUXMnBtnh8yDHTduQdXfa+FiGEXYYKGu/7TEpXNWTQzWxPHLyjHQz6cA611AOOIdx0chFFK2mw&#10;5dDQYE+fDVWn/dkoOP6ML8u3sfz2h3SXrD6wTUt7Ver5aXrfgPA0+f9nuOEHdCgCU2nPrJ3oFIQh&#10;XkGSxCBubrSYpyDKoOJ4vQRZ5PJ+QfEHAAD//wMAUEsBAi0AFAAGAAgAAAAhALaDOJL+AAAA4QEA&#10;ABMAAAAAAAAAAAAAAAAAAAAAAFtDb250ZW50X1R5cGVzXS54bWxQSwECLQAUAAYACAAAACEAOP0h&#10;/9YAAACUAQAACwAAAAAAAAAAAAAAAAAvAQAAX3JlbHMvLnJlbHNQSwECLQAUAAYACAAAACEA2z9n&#10;jhECAAD+AwAADgAAAAAAAAAAAAAAAAAuAgAAZHJzL2Uyb0RvYy54bWxQSwECLQAUAAYACAAAACEA&#10;H0Il594AAAAJAQAADwAAAAAAAAAAAAAAAABrBAAAZHJzL2Rvd25yZXYueG1sUEsFBgAAAAAEAAQA&#10;8wAAAHYFAAAAAA==&#10;" stroked="f">
                <v:textbox>
                  <w:txbxContent>
                    <w:p w14:paraId="5F3455C8" w14:textId="77777777" w:rsidR="004E2360" w:rsidRPr="001814B1" w:rsidRDefault="004E2360" w:rsidP="001814B1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14B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75CBD223" w14:textId="77777777" w:rsidR="004E2360" w:rsidRPr="001814B1" w:rsidRDefault="004E2360" w:rsidP="001814B1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14B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1814B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1814B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1814B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7498BEB" w14:textId="77777777" w:rsidR="00CD4A5C" w:rsidRPr="001814B1" w:rsidRDefault="00CD4A5C" w:rsidP="001814B1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B896BF2" w14:textId="77777777" w:rsidR="004E2360" w:rsidRPr="001814B1" w:rsidRDefault="004E2360" w:rsidP="001814B1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1814B1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174A85ED" w14:textId="77777777" w:rsidR="001814B1" w:rsidRPr="001814B1" w:rsidRDefault="001814B1" w:rsidP="001814B1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 am interested in the Retail Operations Manager position that is available with your (company Name) at this time. As a highly dedicated and experienced Retail Operations professional with strong leadership and interpersonal skills, along with a proven track record of managing all facets of retail store operations, and coordination, I am positioned to significantly contribute to the (hiring company name) goals in this role. </w:t>
                      </w:r>
                    </w:p>
                    <w:p w14:paraId="21009829" w14:textId="77777777" w:rsidR="001814B1" w:rsidRPr="001814B1" w:rsidRDefault="001814B1" w:rsidP="001814B1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My background includes leading retail operations, and sales strategies to efficiently drive business and customer service for multi-unit retail chains. From leading sales operations to hiring and training employees, and establishing revenue-boosting strategies, I excel at propelling sales and revenue growth, managing retail operations team, and achieving maximum profit while striving to maintain competitive advantage and ensuring exemplary customer satisfaction and experiences. </w:t>
                      </w:r>
                    </w:p>
                    <w:p w14:paraId="2EDA262D" w14:textId="77777777" w:rsidR="001814B1" w:rsidRPr="001814B1" w:rsidRDefault="001814B1" w:rsidP="001814B1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Highlights of my experience include – </w:t>
                      </w:r>
                    </w:p>
                    <w:p w14:paraId="01F7588E" w14:textId="77777777" w:rsidR="001814B1" w:rsidRPr="001814B1" w:rsidRDefault="001814B1" w:rsidP="001814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eveloping a pipeline of 20 high profile sites in under three years, opening five new stores, and leading two of them to achieve their IRR targets within a few months of launch.</w:t>
                      </w:r>
                    </w:p>
                    <w:p w14:paraId="090CE8A6" w14:textId="77777777" w:rsidR="001814B1" w:rsidRPr="001814B1" w:rsidRDefault="001814B1" w:rsidP="001814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uccessfully managing retail operations, staff, and marketing for ten retail locations for (Company name), increasing annual revenue by 53% across all locations within just three years.</w:t>
                      </w:r>
                    </w:p>
                    <w:p w14:paraId="4F45F076" w14:textId="77777777" w:rsidR="001814B1" w:rsidRPr="001814B1" w:rsidRDefault="001814B1" w:rsidP="001814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urpassing determined revenue goals through top-line sales growth, strict expense control management, and drastic margin improvement from 34 %to 67%.</w:t>
                      </w:r>
                    </w:p>
                    <w:p w14:paraId="4926CCA1" w14:textId="77777777" w:rsidR="001814B1" w:rsidRPr="001814B1" w:rsidRDefault="001814B1" w:rsidP="001814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aching, training, and developing a top-performing retail operations team, resulting in greater customer satisfaction and retention.</w:t>
                      </w:r>
                    </w:p>
                    <w:p w14:paraId="70850B03" w14:textId="77777777" w:rsidR="001814B1" w:rsidRPr="001814B1" w:rsidRDefault="001814B1" w:rsidP="001814B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verseeing inventory control, merchandising efforts, and dynamic marketing campaigns leading to expenditure cuts and increasing profit margins.</w:t>
                      </w:r>
                    </w:p>
                    <w:p w14:paraId="3B0459B7" w14:textId="77777777" w:rsidR="001814B1" w:rsidRPr="001814B1" w:rsidRDefault="001814B1" w:rsidP="001814B1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My skills in retail operations management and dynamic sales leadership are finely honed, and my additional strengths will readily translate to your environment, as I start working as your next Retail Operations Manager. The chance to offer more insight into my qualifications would be most welcome. </w:t>
                      </w:r>
                    </w:p>
                    <w:p w14:paraId="30F2A36A" w14:textId="77777777" w:rsidR="001814B1" w:rsidRPr="001814B1" w:rsidRDefault="001814B1" w:rsidP="001814B1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your time and consideration. I look forward to speaking with you soon. </w:t>
                      </w:r>
                    </w:p>
                    <w:p w14:paraId="6773DC7E" w14:textId="77777777" w:rsidR="001814B1" w:rsidRPr="001814B1" w:rsidRDefault="001814B1" w:rsidP="001814B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Sincerely, </w:t>
                      </w:r>
                    </w:p>
                    <w:p w14:paraId="62DEB672" w14:textId="77777777" w:rsidR="001814B1" w:rsidRPr="001814B1" w:rsidRDefault="001814B1" w:rsidP="001814B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1814B1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14:paraId="0C334B9E" w14:textId="77777777" w:rsidR="008E2357" w:rsidRPr="001814B1" w:rsidRDefault="008E2357" w:rsidP="001814B1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26E893BD" w14:textId="77777777" w:rsidR="008E2357" w:rsidRPr="001814B1" w:rsidRDefault="008E2357" w:rsidP="001814B1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3787AFF" w14:textId="77777777" w:rsidR="004E2360" w:rsidRPr="001814B1" w:rsidRDefault="004E2360" w:rsidP="001814B1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DAA52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4A18A4EB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0E0CF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32EE9A58" wp14:editId="06A3DE1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9910A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15218503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BF32D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A55303" wp14:editId="336E8B9B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39F2F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8E0D7D"/>
    <w:multiLevelType w:val="hybridMultilevel"/>
    <w:tmpl w:val="627499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9580105">
    <w:abstractNumId w:val="1"/>
  </w:num>
  <w:num w:numId="2" w16cid:durableId="1013726602">
    <w:abstractNumId w:val="0"/>
  </w:num>
  <w:num w:numId="3" w16cid:durableId="1505634550">
    <w:abstractNumId w:val="2"/>
  </w:num>
  <w:num w:numId="4" w16cid:durableId="10173926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814B1"/>
    <w:rsid w:val="00260FE8"/>
    <w:rsid w:val="00376235"/>
    <w:rsid w:val="003E4947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AA2E30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1814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l Operations Manager Cover Letter Sample</dc:title>
  <dc:subject>Create your Cover Letter using Free Retail Operations Manager Cover Letter Sample Template</dc:subject>
  <dc:creator>QwikResume.com</dc:creator>
  <cp:keywords/>
  <dc:description/>
  <dcterms:created xsi:type="dcterms:W3CDTF">2022-05-20T06:36:00Z</dcterms:created>
  <dcterms:modified xsi:type="dcterms:W3CDTF">2022-05-20T06:36:00Z</dcterms:modified>
  <cp:category>Retail</cp:category>
</cp:coreProperties>
</file>